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B5CE8" w14:textId="192FA139" w:rsidR="00D71C89" w:rsidRDefault="00DD3569" w:rsidP="00DD3569">
      <w:pPr>
        <w:pStyle w:val="Heading2"/>
      </w:pPr>
      <w:r>
        <w:t>Solution Projects:</w:t>
      </w:r>
    </w:p>
    <w:p w14:paraId="07BDCCF7" w14:textId="6AF6B861" w:rsidR="00DD3569" w:rsidRDefault="00DD3569" w:rsidP="00DD3569">
      <w:pPr>
        <w:pStyle w:val="ListParagraph"/>
        <w:numPr>
          <w:ilvl w:val="0"/>
          <w:numId w:val="1"/>
        </w:numPr>
      </w:pPr>
      <w:proofErr w:type="spellStart"/>
      <w:r>
        <w:t>AnalysisLibrary</w:t>
      </w:r>
      <w:proofErr w:type="spellEnd"/>
      <w:r>
        <w:t>: Contains codes for designing and calibrating high-rise buildings to NMFS models.</w:t>
      </w:r>
    </w:p>
    <w:p w14:paraId="736AA4B9" w14:textId="645AF2ED" w:rsidR="00DD3569" w:rsidRDefault="00DD3569" w:rsidP="00DD3569">
      <w:pPr>
        <w:pStyle w:val="ListParagraph"/>
        <w:numPr>
          <w:ilvl w:val="0"/>
          <w:numId w:val="1"/>
        </w:numPr>
      </w:pPr>
      <w:proofErr w:type="spellStart"/>
      <w:r>
        <w:t>ResultsVisualizationUtility</w:t>
      </w:r>
      <w:proofErr w:type="spellEnd"/>
      <w:r>
        <w:t xml:space="preserve">: helper to launch the </w:t>
      </w:r>
      <w:proofErr w:type="spellStart"/>
      <w:r>
        <w:t>AnalysisLibrary</w:t>
      </w:r>
      <w:proofErr w:type="spellEnd"/>
      <w:r>
        <w:t xml:space="preserve"> (Empty Project.)</w:t>
      </w:r>
    </w:p>
    <w:p w14:paraId="1E8A2782" w14:textId="5043D2BA" w:rsidR="00DD3569" w:rsidRDefault="00DD3569" w:rsidP="00DD3569">
      <w:pPr>
        <w:pStyle w:val="ListParagraph"/>
        <w:numPr>
          <w:ilvl w:val="0"/>
          <w:numId w:val="1"/>
        </w:numPr>
      </w:pPr>
      <w:proofErr w:type="spellStart"/>
      <w:r>
        <w:t>GISChapter</w:t>
      </w:r>
      <w:proofErr w:type="spellEnd"/>
      <w:r>
        <w:t xml:space="preserve">: Reading </w:t>
      </w:r>
      <w:proofErr w:type="spellStart"/>
      <w:r>
        <w:t>Neighbours</w:t>
      </w:r>
      <w:proofErr w:type="spellEnd"/>
      <w:r>
        <w:t xml:space="preserve"> properties from legacy data (previous), distributing models to </w:t>
      </w:r>
      <w:proofErr w:type="gramStart"/>
      <w:r>
        <w:t>Areas</w:t>
      </w:r>
      <w:proofErr w:type="gramEnd"/>
      <w:r>
        <w:t xml:space="preserve"> inventory, then reading the result from R2D resulting .CSV files.</w:t>
      </w:r>
    </w:p>
    <w:p w14:paraId="492C0A61" w14:textId="5922D248" w:rsidR="00DD3569" w:rsidRDefault="00DD3569">
      <w:pPr>
        <w:spacing w:before="0" w:after="160" w:line="259" w:lineRule="auto"/>
        <w:contextualSpacing w:val="0"/>
        <w:jc w:val="left"/>
      </w:pPr>
      <w:r>
        <w:br w:type="page"/>
      </w:r>
    </w:p>
    <w:p w14:paraId="27EA091F" w14:textId="4B3CEA90" w:rsidR="00DD3569" w:rsidRDefault="00DD3569" w:rsidP="00DD3569">
      <w:pPr>
        <w:ind w:left="360"/>
      </w:pPr>
      <w:proofErr w:type="spellStart"/>
      <w:r>
        <w:lastRenderedPageBreak/>
        <w:t>AnalysisLibrary</w:t>
      </w:r>
      <w:proofErr w:type="spellEnd"/>
      <w:r>
        <w:t xml:space="preserve">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410"/>
        <w:gridCol w:w="6472"/>
      </w:tblGrid>
      <w:tr w:rsidR="009F2041" w14:paraId="1735A389" w14:textId="77777777" w:rsidTr="009F2041">
        <w:tc>
          <w:tcPr>
            <w:tcW w:w="2410" w:type="dxa"/>
          </w:tcPr>
          <w:p w14:paraId="24479243" w14:textId="6C4EA79E" w:rsidR="009F2041" w:rsidRPr="00DD3569" w:rsidRDefault="009F2041" w:rsidP="009F2041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Class/ Module</w:t>
            </w:r>
          </w:p>
        </w:tc>
        <w:tc>
          <w:tcPr>
            <w:tcW w:w="6472" w:type="dxa"/>
          </w:tcPr>
          <w:p w14:paraId="68C2E0C4" w14:textId="1BC98DEF" w:rsidR="009F2041" w:rsidRPr="00DD3569" w:rsidRDefault="009F2041" w:rsidP="009F2041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Function</w:t>
            </w:r>
          </w:p>
        </w:tc>
      </w:tr>
      <w:tr w:rsidR="009F2041" w14:paraId="1F96AD48" w14:textId="77777777" w:rsidTr="009F2041">
        <w:tc>
          <w:tcPr>
            <w:tcW w:w="2410" w:type="dxa"/>
          </w:tcPr>
          <w:p w14:paraId="7FCF7A8F" w14:textId="0523F10C" w:rsidR="009F2041" w:rsidRDefault="009F2041" w:rsidP="009F2041"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roject</w:t>
            </w:r>
          </w:p>
        </w:tc>
        <w:tc>
          <w:tcPr>
            <w:tcW w:w="6472" w:type="dxa"/>
          </w:tcPr>
          <w:p w14:paraId="559DBE34" w14:textId="782B1701" w:rsidR="009F2041" w:rsidRDefault="009F2041" w:rsidP="009F2041">
            <w:r>
              <w:t>The start class contains the main run function.</w:t>
            </w:r>
          </w:p>
        </w:tc>
      </w:tr>
      <w:tr w:rsidR="009F2041" w14:paraId="15C45039" w14:textId="77777777" w:rsidTr="009F2041">
        <w:tc>
          <w:tcPr>
            <w:tcW w:w="2410" w:type="dxa"/>
          </w:tcPr>
          <w:p w14:paraId="72825535" w14:textId="3566091C" w:rsidR="009F2041" w:rsidRDefault="009F2041" w:rsidP="009F2041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lState</w:t>
            </w:r>
            <w:proofErr w:type="spellEnd"/>
          </w:p>
        </w:tc>
        <w:tc>
          <w:tcPr>
            <w:tcW w:w="6472" w:type="dxa"/>
          </w:tcPr>
          <w:p w14:paraId="0D0BB8FC" w14:textId="70F3CFD2" w:rsidR="009F2041" w:rsidRDefault="009F2041" w:rsidP="009F2041">
            <w:r>
              <w:t>Enum defines the current stage in the process,</w:t>
            </w:r>
          </w:p>
        </w:tc>
      </w:tr>
      <w:tr w:rsidR="00DD3569" w14:paraId="3F7679F6" w14:textId="77777777" w:rsidTr="009F2041">
        <w:tc>
          <w:tcPr>
            <w:tcW w:w="2410" w:type="dxa"/>
          </w:tcPr>
          <w:p w14:paraId="274668C9" w14:textId="7368CC51" w:rsidR="00DD3569" w:rsidRDefault="00DD3569" w:rsidP="00DD3569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LayoutUtility</w:t>
            </w:r>
            <w:proofErr w:type="spellEnd"/>
          </w:p>
        </w:tc>
        <w:tc>
          <w:tcPr>
            <w:tcW w:w="6472" w:type="dxa"/>
          </w:tcPr>
          <w:p w14:paraId="532EA4D6" w14:textId="0AA2E27D" w:rsidR="00DD3569" w:rsidRDefault="00DD3569" w:rsidP="00DD3569">
            <w:r>
              <w:t>The properties of the defined layout (location of columns and shear walls)</w:t>
            </w:r>
          </w:p>
        </w:tc>
      </w:tr>
      <w:tr w:rsidR="00DD3569" w14:paraId="539DA24D" w14:textId="77777777" w:rsidTr="009F2041">
        <w:tc>
          <w:tcPr>
            <w:tcW w:w="2410" w:type="dxa"/>
          </w:tcPr>
          <w:p w14:paraId="3F31B280" w14:textId="5BD5D9AA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DetailedModel</w:t>
            </w:r>
            <w:proofErr w:type="spellEnd"/>
          </w:p>
        </w:tc>
        <w:tc>
          <w:tcPr>
            <w:tcW w:w="6472" w:type="dxa"/>
          </w:tcPr>
          <w:p w14:paraId="7099B40F" w14:textId="5E46DF50" w:rsidR="00DD3569" w:rsidRDefault="00DD3569" w:rsidP="00DD3569">
            <w:r>
              <w:t>Class to represent a model for its detailed modeling criteria</w:t>
            </w:r>
          </w:p>
        </w:tc>
      </w:tr>
      <w:tr w:rsidR="00DD3569" w14:paraId="09A9AC1B" w14:textId="77777777" w:rsidTr="009F2041">
        <w:tc>
          <w:tcPr>
            <w:tcW w:w="2410" w:type="dxa"/>
          </w:tcPr>
          <w:p w14:paraId="616851BE" w14:textId="24AC26CB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loorsGroup</w:t>
            </w:r>
            <w:proofErr w:type="spellEnd"/>
          </w:p>
        </w:tc>
        <w:tc>
          <w:tcPr>
            <w:tcW w:w="6472" w:type="dxa"/>
          </w:tcPr>
          <w:p w14:paraId="7A14C3D5" w14:textId="787CA702" w:rsidR="00DD3569" w:rsidRDefault="00DD3569" w:rsidP="00DD3569">
            <w:r>
              <w:t>Group of similar floors.</w:t>
            </w:r>
          </w:p>
        </w:tc>
      </w:tr>
      <w:tr w:rsidR="00DD3569" w14:paraId="1429DD93" w14:textId="77777777" w:rsidTr="009F2041">
        <w:tc>
          <w:tcPr>
            <w:tcW w:w="2410" w:type="dxa"/>
          </w:tcPr>
          <w:p w14:paraId="4D3C46AC" w14:textId="7DA716DC" w:rsidR="00DD3569" w:rsidRDefault="00DD3569" w:rsidP="00DD3569"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ReinforcementUtility</w:t>
            </w:r>
            <w:proofErr w:type="spellEnd"/>
          </w:p>
        </w:tc>
        <w:tc>
          <w:tcPr>
            <w:tcW w:w="6472" w:type="dxa"/>
          </w:tcPr>
          <w:p w14:paraId="1C701D89" w14:textId="47B5A7B4" w:rsidR="00DD3569" w:rsidRDefault="00DD3569" w:rsidP="00DD3569">
            <w:r>
              <w:t xml:space="preserve">The class contains functions for designing columns and shear walls </w:t>
            </w:r>
          </w:p>
        </w:tc>
      </w:tr>
      <w:tr w:rsidR="00DD3569" w14:paraId="6AFE2D5D" w14:textId="77777777" w:rsidTr="009F2041">
        <w:tc>
          <w:tcPr>
            <w:tcW w:w="2410" w:type="dxa"/>
          </w:tcPr>
          <w:p w14:paraId="25260AD9" w14:textId="647CD298" w:rsidR="00DD3569" w:rsidRDefault="00DD3569" w:rsidP="00DD3569"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GridSystem</w:t>
            </w:r>
            <w:proofErr w:type="spellEnd"/>
          </w:p>
        </w:tc>
        <w:tc>
          <w:tcPr>
            <w:tcW w:w="6472" w:type="dxa"/>
          </w:tcPr>
          <w:p w14:paraId="3F7AF462" w14:textId="4CB3193A" w:rsidR="00DD3569" w:rsidRDefault="00DD3569" w:rsidP="00DD3569">
            <w:r>
              <w:t>Class Capture X, Y, and Z axis and generate nodes locations so they are not repeated.</w:t>
            </w:r>
          </w:p>
        </w:tc>
      </w:tr>
      <w:tr w:rsidR="00DD3569" w14:paraId="4A35F188" w14:textId="77777777" w:rsidTr="009F2041">
        <w:tc>
          <w:tcPr>
            <w:tcW w:w="2410" w:type="dxa"/>
          </w:tcPr>
          <w:p w14:paraId="244625E3" w14:textId="73D02AEE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ShapeData</w:t>
            </w:r>
            <w:proofErr w:type="spellEnd"/>
          </w:p>
        </w:tc>
        <w:tc>
          <w:tcPr>
            <w:tcW w:w="6472" w:type="dxa"/>
          </w:tcPr>
          <w:p w14:paraId="32282C3D" w14:textId="1FF085B1" w:rsidR="00DD3569" w:rsidRDefault="00DD3569" w:rsidP="00DD3569">
            <w:r>
              <w:t xml:space="preserve">Class for capturing a solved mode shape </w:t>
            </w:r>
          </w:p>
        </w:tc>
      </w:tr>
      <w:tr w:rsidR="00DD3569" w14:paraId="27A9C952" w14:textId="77777777" w:rsidTr="009F2041">
        <w:tc>
          <w:tcPr>
            <w:tcW w:w="2410" w:type="dxa"/>
          </w:tcPr>
          <w:p w14:paraId="286BB639" w14:textId="07723F8A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ushOverResults</w:t>
            </w:r>
            <w:proofErr w:type="spellEnd"/>
          </w:p>
        </w:tc>
        <w:tc>
          <w:tcPr>
            <w:tcW w:w="6472" w:type="dxa"/>
          </w:tcPr>
          <w:p w14:paraId="473A6E64" w14:textId="2732C132" w:rsidR="00DD3569" w:rsidRDefault="00DD3569" w:rsidP="00DD3569">
            <w:r>
              <w:t>Class for capturing a solved pushover case.</w:t>
            </w:r>
          </w:p>
        </w:tc>
      </w:tr>
      <w:tr w:rsidR="00DD3569" w14:paraId="38899E5F" w14:textId="77777777" w:rsidTr="009F2041">
        <w:tc>
          <w:tcPr>
            <w:tcW w:w="2410" w:type="dxa"/>
          </w:tcPr>
          <w:p w14:paraId="121CE8BD" w14:textId="3425410E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IDsManager</w:t>
            </w:r>
            <w:proofErr w:type="spellEnd"/>
          </w:p>
        </w:tc>
        <w:tc>
          <w:tcPr>
            <w:tcW w:w="6472" w:type="dxa"/>
          </w:tcPr>
          <w:p w14:paraId="7A1952C7" w14:textId="3550AC6C" w:rsidR="00DD3569" w:rsidRDefault="00DD3569" w:rsidP="00DD3569">
            <w:r>
              <w:t xml:space="preserve">The class generates IDs for </w:t>
            </w:r>
            <w:proofErr w:type="spellStart"/>
            <w:r>
              <w:t>opensees</w:t>
            </w:r>
            <w:proofErr w:type="spellEnd"/>
            <w:r>
              <w:t xml:space="preserve"> elements.</w:t>
            </w:r>
          </w:p>
        </w:tc>
      </w:tr>
      <w:tr w:rsidR="00DD3569" w14:paraId="47947965" w14:textId="77777777" w:rsidTr="009F2041">
        <w:tc>
          <w:tcPr>
            <w:tcW w:w="2410" w:type="dxa"/>
          </w:tcPr>
          <w:p w14:paraId="59A60BA7" w14:textId="7FB75A67" w:rsidR="00DD3569" w:rsidRPr="00DD3569" w:rsidRDefault="00DD3569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proofErr w:type="spellStart"/>
            <w:r w:rsidRPr="00DD3569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lMaterialsInfo</w:t>
            </w:r>
            <w:proofErr w:type="spellEnd"/>
          </w:p>
        </w:tc>
        <w:tc>
          <w:tcPr>
            <w:tcW w:w="6472" w:type="dxa"/>
          </w:tcPr>
          <w:p w14:paraId="5219EC8B" w14:textId="31B84EAB" w:rsidR="00DD3569" w:rsidRDefault="00DD3569" w:rsidP="00DD3569">
            <w:r>
              <w:t>The class captures the properties of all material in the model</w:t>
            </w:r>
          </w:p>
        </w:tc>
      </w:tr>
      <w:tr w:rsidR="00DD3569" w14:paraId="663C4181" w14:textId="77777777" w:rsidTr="009F2041">
        <w:tc>
          <w:tcPr>
            <w:tcW w:w="2410" w:type="dxa"/>
          </w:tcPr>
          <w:p w14:paraId="149816D2" w14:textId="0B1E5B71" w:rsidR="00DD3569" w:rsidRPr="00DD3569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LoadCase</w:t>
            </w:r>
            <w:proofErr w:type="spellEnd"/>
          </w:p>
        </w:tc>
        <w:tc>
          <w:tcPr>
            <w:tcW w:w="6472" w:type="dxa"/>
          </w:tcPr>
          <w:p w14:paraId="29B029B1" w14:textId="1AF52BF9" w:rsidR="00DD3569" w:rsidRDefault="009F2041" w:rsidP="00DD3569">
            <w:r>
              <w:t xml:space="preserve">Base class for a load case in </w:t>
            </w:r>
            <w:proofErr w:type="spellStart"/>
            <w:r>
              <w:t>opensees</w:t>
            </w:r>
            <w:proofErr w:type="spellEnd"/>
            <w:r>
              <w:t xml:space="preserve">, the parent for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GravityLoadCase</w:t>
            </w:r>
            <w:proofErr w:type="spellEnd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alAnalysisLoadCase</w:t>
            </w:r>
            <w:proofErr w:type="spellEnd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ushOverLoadCase</w:t>
            </w:r>
            <w:proofErr w:type="spellEnd"/>
          </w:p>
        </w:tc>
      </w:tr>
      <w:tr w:rsidR="009F2041" w14:paraId="189AD5A9" w14:textId="77777777" w:rsidTr="009F2041">
        <w:tc>
          <w:tcPr>
            <w:tcW w:w="2410" w:type="dxa"/>
          </w:tcPr>
          <w:p w14:paraId="25F5B0A8" w14:textId="288C697F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odelEstimationEntity</w:t>
            </w:r>
            <w:proofErr w:type="spellEnd"/>
          </w:p>
        </w:tc>
        <w:tc>
          <w:tcPr>
            <w:tcW w:w="6472" w:type="dxa"/>
          </w:tcPr>
          <w:p w14:paraId="5D86D4B4" w14:textId="5DA32256" w:rsidR="009F2041" w:rsidRDefault="009F2041" w:rsidP="00DD3569">
            <w:r>
              <w:t>The class contains functions to calculate a bill of materials after design.</w:t>
            </w:r>
          </w:p>
        </w:tc>
      </w:tr>
      <w:tr w:rsidR="009F2041" w14:paraId="49EB10BC" w14:textId="77777777" w:rsidTr="009F2041">
        <w:tc>
          <w:tcPr>
            <w:tcW w:w="2410" w:type="dxa"/>
          </w:tcPr>
          <w:p w14:paraId="57C4080F" w14:textId="5A7E896A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OpenSeesTranslator</w:t>
            </w:r>
            <w:proofErr w:type="spellEnd"/>
          </w:p>
        </w:tc>
        <w:tc>
          <w:tcPr>
            <w:tcW w:w="6472" w:type="dxa"/>
          </w:tcPr>
          <w:p w14:paraId="16760D5B" w14:textId="27FC92E6" w:rsidR="009F2041" w:rsidRDefault="009F2041" w:rsidP="00DD3569">
            <w:r>
              <w:t xml:space="preserve">Class organizes writing </w:t>
            </w:r>
            <w:proofErr w:type="spellStart"/>
            <w:r>
              <w:t>tcl</w:t>
            </w:r>
            <w:proofErr w:type="spellEnd"/>
            <w:r>
              <w:t xml:space="preserve"> files and runs </w:t>
            </w:r>
            <w:proofErr w:type="spellStart"/>
            <w:r>
              <w:t>opensees</w:t>
            </w:r>
            <w:proofErr w:type="spellEnd"/>
            <w:r>
              <w:t xml:space="preserve"> as a background process.</w:t>
            </w:r>
          </w:p>
        </w:tc>
      </w:tr>
      <w:tr w:rsidR="009F2041" w14:paraId="49E42157" w14:textId="77777777" w:rsidTr="009F2041">
        <w:tc>
          <w:tcPr>
            <w:tcW w:w="2410" w:type="dxa"/>
          </w:tcPr>
          <w:p w14:paraId="5A979485" w14:textId="483AD39A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aseCommand</w:t>
            </w:r>
            <w:proofErr w:type="spellEnd"/>
          </w:p>
        </w:tc>
        <w:tc>
          <w:tcPr>
            <w:tcW w:w="6472" w:type="dxa"/>
          </w:tcPr>
          <w:p w14:paraId="04299274" w14:textId="675F56D0" w:rsidR="009F2041" w:rsidRDefault="009F2041" w:rsidP="00DD3569">
            <w:r>
              <w:t xml:space="preserve">Base Class for all </w:t>
            </w:r>
            <w:proofErr w:type="spellStart"/>
            <w:r>
              <w:t>opensees</w:t>
            </w:r>
            <w:proofErr w:type="spellEnd"/>
            <w:r>
              <w:t xml:space="preserve"> wrapping commands, such as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aseNode</w:t>
            </w:r>
            <w:proofErr w:type="spellEnd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ement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OpenSeesMaterial</w:t>
            </w:r>
            <w:proofErr w:type="spellEnd"/>
          </w:p>
        </w:tc>
      </w:tr>
      <w:tr w:rsidR="009F2041" w14:paraId="6FAF34B3" w14:textId="77777777" w:rsidTr="009F2041">
        <w:tc>
          <w:tcPr>
            <w:tcW w:w="2410" w:type="dxa"/>
          </w:tcPr>
          <w:p w14:paraId="3AFC50AA" w14:textId="5E7D086F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ement</w:t>
            </w:r>
          </w:p>
        </w:tc>
        <w:tc>
          <w:tcPr>
            <w:tcW w:w="6472" w:type="dxa"/>
          </w:tcPr>
          <w:p w14:paraId="7CAF647E" w14:textId="167EC712" w:rsidR="009F2041" w:rsidRDefault="009F2041" w:rsidP="00DD3569">
            <w:r>
              <w:t xml:space="preserve">Base Class for Element commands, the parent for </w:t>
            </w:r>
            <w:proofErr w:type="spellStart"/>
            <w:proofErr w:type="gram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ZeroLengthElement</w:t>
            </w:r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rameElasticElement</w:t>
            </w:r>
            <w:proofErr w:type="spellEnd"/>
            <w:proofErr w:type="gram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rameNonLinearElement</w:t>
            </w:r>
            <w:proofErr w:type="spellEnd"/>
          </w:p>
        </w:tc>
      </w:tr>
      <w:tr w:rsidR="009F2041" w14:paraId="59E412FB" w14:textId="77777777" w:rsidTr="009F2041">
        <w:tc>
          <w:tcPr>
            <w:tcW w:w="2410" w:type="dxa"/>
          </w:tcPr>
          <w:p w14:paraId="4050F9B0" w14:textId="7FBE0A61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OpenSeesMaterial</w:t>
            </w:r>
            <w:proofErr w:type="spellEnd"/>
          </w:p>
        </w:tc>
        <w:tc>
          <w:tcPr>
            <w:tcW w:w="6472" w:type="dxa"/>
          </w:tcPr>
          <w:p w14:paraId="19F3A254" w14:textId="77777777" w:rsidR="009F2041" w:rsidRDefault="009F2041" w:rsidP="00DD3569">
            <w:r>
              <w:t xml:space="preserve">Base Class for material command in </w:t>
            </w:r>
            <w:proofErr w:type="spellStart"/>
            <w:r>
              <w:t>opensees</w:t>
            </w:r>
            <w:proofErr w:type="spellEnd"/>
            <w:r>
              <w:t xml:space="preserve">, the parent for </w:t>
            </w:r>
          </w:p>
          <w:p w14:paraId="7D87B2D2" w14:textId="3316276D" w:rsidR="009F2041" w:rsidRDefault="009F2041" w:rsidP="00DD3569"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lastRenderedPageBreak/>
              <w:t>PlateFromPlaneStress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laneStressUser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astic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Hysteric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arallel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Concrete02Material</w:t>
            </w:r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,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ConcreteUniaxial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lateRebarMateria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teelUniAxialMaterial</w:t>
            </w:r>
            <w:proofErr w:type="spellEnd"/>
          </w:p>
        </w:tc>
      </w:tr>
      <w:tr w:rsidR="009F2041" w14:paraId="0B0C338E" w14:textId="77777777" w:rsidTr="009F2041">
        <w:tc>
          <w:tcPr>
            <w:tcW w:w="2410" w:type="dxa"/>
          </w:tcPr>
          <w:p w14:paraId="086ABCB4" w14:textId="3B7778E7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lastRenderedPageBreak/>
              <w:t>Region</w:t>
            </w:r>
          </w:p>
        </w:tc>
        <w:tc>
          <w:tcPr>
            <w:tcW w:w="6472" w:type="dxa"/>
          </w:tcPr>
          <w:p w14:paraId="01D60861" w14:textId="257DE1BD" w:rsidR="009F2041" w:rsidRDefault="009F2041" w:rsidP="00DD3569">
            <w:r>
              <w:t xml:space="preserve">Base class for </w:t>
            </w:r>
            <w:proofErr w:type="spellStart"/>
            <w:r>
              <w:t>opensees</w:t>
            </w:r>
            <w:proofErr w:type="spellEnd"/>
            <w:r>
              <w:t xml:space="preserve"> region commands wrapping classes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ementsRegion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Nodes2DRegion</w:t>
            </w:r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MasterNodesRegion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aseNodesRegion</w:t>
            </w:r>
            <w:proofErr w:type="spellEnd"/>
          </w:p>
        </w:tc>
      </w:tr>
      <w:tr w:rsidR="009F2041" w14:paraId="0C3834BC" w14:textId="77777777" w:rsidTr="009F2041">
        <w:tc>
          <w:tcPr>
            <w:tcW w:w="2410" w:type="dxa"/>
          </w:tcPr>
          <w:p w14:paraId="52A3CC1F" w14:textId="6D600C10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ection</w:t>
            </w:r>
          </w:p>
        </w:tc>
        <w:tc>
          <w:tcPr>
            <w:tcW w:w="6472" w:type="dxa"/>
          </w:tcPr>
          <w:p w14:paraId="70DA92A2" w14:textId="39D92234" w:rsidR="009F2041" w:rsidRDefault="009F2041" w:rsidP="00DD3569">
            <w:r>
              <w:t xml:space="preserve">Base Class for </w:t>
            </w:r>
            <w:proofErr w:type="spellStart"/>
            <w:r>
              <w:t>opensees</w:t>
            </w:r>
            <w:proofErr w:type="spellEnd"/>
            <w:r>
              <w:t xml:space="preserve"> sections commands;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ectiongAggregator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LayeredShell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lasticShellSection</w:t>
            </w:r>
            <w:proofErr w:type="spellEnd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 w:rsidRPr="009F2041"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FiberSection</w:t>
            </w:r>
            <w:proofErr w:type="spellEnd"/>
          </w:p>
        </w:tc>
      </w:tr>
      <w:tr w:rsidR="009F2041" w14:paraId="3EF07FC8" w14:textId="77777777" w:rsidTr="009F2041">
        <w:tc>
          <w:tcPr>
            <w:tcW w:w="2410" w:type="dxa"/>
          </w:tcPr>
          <w:p w14:paraId="62895963" w14:textId="0B743D36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ExcelWriterUtiliy</w:t>
            </w:r>
            <w:proofErr w:type="spellEnd"/>
          </w:p>
        </w:tc>
        <w:tc>
          <w:tcPr>
            <w:tcW w:w="6472" w:type="dxa"/>
          </w:tcPr>
          <w:p w14:paraId="4A371A15" w14:textId="71ADB6A3" w:rsidR="009F2041" w:rsidRDefault="009F2041" w:rsidP="00DD3569">
            <w:r>
              <w:t>A class contains functions for writing results in Excel sheets in the bin folder.</w:t>
            </w:r>
          </w:p>
        </w:tc>
      </w:tr>
      <w:tr w:rsidR="009F2041" w14:paraId="7A623DC3" w14:textId="77777777" w:rsidTr="009F2041">
        <w:tc>
          <w:tcPr>
            <w:tcW w:w="2410" w:type="dxa"/>
          </w:tcPr>
          <w:p w14:paraId="76B345A0" w14:textId="09367F6C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SimplifiedModel</w:t>
            </w:r>
            <w:proofErr w:type="spellEnd"/>
          </w:p>
        </w:tc>
        <w:tc>
          <w:tcPr>
            <w:tcW w:w="6472" w:type="dxa"/>
          </w:tcPr>
          <w:p w14:paraId="5682FE4A" w14:textId="49CE73CA" w:rsidR="009F2041" w:rsidRDefault="009F2041" w:rsidP="00DD3569">
            <w:r>
              <w:t xml:space="preserve">A class represents a simplified models (NMFS) </w:t>
            </w:r>
            <w:proofErr w:type="gramStart"/>
            <w:r>
              <w:t>properties</w:t>
            </w:r>
            <w:proofErr w:type="gramEnd"/>
          </w:p>
        </w:tc>
      </w:tr>
      <w:tr w:rsidR="009F2041" w14:paraId="46586049" w14:textId="77777777" w:rsidTr="009F2041">
        <w:tc>
          <w:tcPr>
            <w:tcW w:w="2410" w:type="dxa"/>
          </w:tcPr>
          <w:p w14:paraId="0C405D6C" w14:textId="16B34970" w:rsidR="009F2041" w:rsidRDefault="009F2041" w:rsidP="00DD3569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CalibrationUnit</w:t>
            </w:r>
            <w:proofErr w:type="spellEnd"/>
          </w:p>
        </w:tc>
        <w:tc>
          <w:tcPr>
            <w:tcW w:w="6472" w:type="dxa"/>
          </w:tcPr>
          <w:p w14:paraId="1C4CB8C0" w14:textId="487A8770" w:rsidR="009F2041" w:rsidRDefault="009F2041" w:rsidP="00DD3569">
            <w:r>
              <w:t>A class contains functions for calibrating a detailed model to NMFS model.</w:t>
            </w:r>
          </w:p>
        </w:tc>
      </w:tr>
    </w:tbl>
    <w:p w14:paraId="16F867A9" w14:textId="77777777" w:rsidR="009F2041" w:rsidRDefault="009F2041" w:rsidP="009F2041">
      <w:pPr>
        <w:ind w:left="360"/>
      </w:pPr>
      <w:r>
        <w:t xml:space="preserve">Main Run Function: </w:t>
      </w:r>
    </w:p>
    <w:p w14:paraId="7EA12A35" w14:textId="5C4C287A" w:rsidR="00DD3569" w:rsidRDefault="009F2041" w:rsidP="00DD3569">
      <w:pPr>
        <w:ind w:left="360"/>
      </w:pPr>
      <w:r w:rsidRPr="009F2041">
        <w:drawing>
          <wp:inline distT="0" distB="0" distL="0" distR="0" wp14:anchorId="70B9AA02" wp14:editId="1DBBF8D4">
            <wp:extent cx="5044877" cy="3848433"/>
            <wp:effectExtent l="0" t="0" r="3810" b="0"/>
            <wp:docPr id="1418016952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016952" name="Picture 1" descr="A screenshot of a computer program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384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FF5FF" w14:textId="77777777" w:rsidR="009F2041" w:rsidRDefault="009F2041" w:rsidP="009F2041">
      <w:pPr>
        <w:ind w:left="360"/>
      </w:pPr>
    </w:p>
    <w:p w14:paraId="3C4A36E9" w14:textId="4F459849" w:rsidR="009F2041" w:rsidRDefault="009F2041" w:rsidP="009F2041">
      <w:pPr>
        <w:ind w:left="360"/>
      </w:pPr>
      <w:proofErr w:type="spellStart"/>
      <w:r>
        <w:lastRenderedPageBreak/>
        <w:t>GISChapter</w:t>
      </w:r>
      <w:proofErr w:type="spellEnd"/>
      <w:r>
        <w:t xml:space="preserve">: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619"/>
        <w:gridCol w:w="6263"/>
      </w:tblGrid>
      <w:tr w:rsidR="009F2041" w14:paraId="41B2982A" w14:textId="77777777" w:rsidTr="009F2041">
        <w:tc>
          <w:tcPr>
            <w:tcW w:w="2619" w:type="dxa"/>
          </w:tcPr>
          <w:p w14:paraId="3B985E86" w14:textId="77777777" w:rsidR="009F2041" w:rsidRPr="00DD3569" w:rsidRDefault="009F2041" w:rsidP="008566AC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Class/ Module</w:t>
            </w:r>
          </w:p>
        </w:tc>
        <w:tc>
          <w:tcPr>
            <w:tcW w:w="6263" w:type="dxa"/>
          </w:tcPr>
          <w:p w14:paraId="5F6F08D4" w14:textId="77777777" w:rsidR="009F2041" w:rsidRPr="00DD3569" w:rsidRDefault="009F2041" w:rsidP="008566AC">
            <w:pPr>
              <w:rPr>
                <w:b/>
                <w:bCs/>
                <w:sz w:val="24"/>
                <w:szCs w:val="24"/>
              </w:rPr>
            </w:pPr>
            <w:r w:rsidRPr="00DD3569">
              <w:rPr>
                <w:b/>
                <w:bCs/>
                <w:sz w:val="24"/>
                <w:szCs w:val="24"/>
              </w:rPr>
              <w:t>Function</w:t>
            </w:r>
          </w:p>
        </w:tc>
      </w:tr>
      <w:tr w:rsidR="009F2041" w14:paraId="7C6254B7" w14:textId="77777777" w:rsidTr="009F2041">
        <w:tc>
          <w:tcPr>
            <w:tcW w:w="2619" w:type="dxa"/>
          </w:tcPr>
          <w:p w14:paraId="7B84535A" w14:textId="246013E9" w:rsidR="009F2041" w:rsidRDefault="009F2041" w:rsidP="008566AC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GISProject</w:t>
            </w:r>
            <w:proofErr w:type="spellEnd"/>
          </w:p>
        </w:tc>
        <w:tc>
          <w:tcPr>
            <w:tcW w:w="6263" w:type="dxa"/>
          </w:tcPr>
          <w:p w14:paraId="1E7EAA92" w14:textId="77777777" w:rsidR="009F2041" w:rsidRDefault="009F2041" w:rsidP="008566AC">
            <w:r>
              <w:t>The start class contains the main run function.</w:t>
            </w:r>
          </w:p>
        </w:tc>
      </w:tr>
      <w:tr w:rsidR="009F2041" w14:paraId="475A470E" w14:textId="77777777" w:rsidTr="009F2041">
        <w:tc>
          <w:tcPr>
            <w:tcW w:w="2619" w:type="dxa"/>
          </w:tcPr>
          <w:p w14:paraId="6358DABA" w14:textId="0F76ACEC" w:rsidR="009F2041" w:rsidRDefault="009F2041" w:rsidP="008566AC"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rojectState</w:t>
            </w:r>
            <w:proofErr w:type="spellEnd"/>
          </w:p>
        </w:tc>
        <w:tc>
          <w:tcPr>
            <w:tcW w:w="6263" w:type="dxa"/>
          </w:tcPr>
          <w:p w14:paraId="62CC0149" w14:textId="77777777" w:rsidR="009F2041" w:rsidRDefault="009F2041" w:rsidP="008566AC">
            <w:r>
              <w:t>Enum defines the current stage in the process,</w:t>
            </w:r>
          </w:p>
        </w:tc>
      </w:tr>
      <w:tr w:rsidR="009F2041" w14:paraId="763A19E8" w14:textId="77777777" w:rsidTr="009F2041">
        <w:tc>
          <w:tcPr>
            <w:tcW w:w="2619" w:type="dxa"/>
          </w:tcPr>
          <w:p w14:paraId="4BDFD3EF" w14:textId="6F8D93D8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ArchTypesGroup</w:t>
            </w:r>
            <w:proofErr w:type="spellEnd"/>
          </w:p>
        </w:tc>
        <w:tc>
          <w:tcPr>
            <w:tcW w:w="6263" w:type="dxa"/>
          </w:tcPr>
          <w:p w14:paraId="64D26358" w14:textId="7AB76618" w:rsidR="009F2041" w:rsidRDefault="009F2041" w:rsidP="008566AC">
            <w:r>
              <w:t>A class represents a group of archetypes model as defined in Chapter 5</w:t>
            </w:r>
          </w:p>
        </w:tc>
      </w:tr>
      <w:tr w:rsidR="009F2041" w14:paraId="57E8BD7E" w14:textId="77777777" w:rsidTr="009F2041">
        <w:tc>
          <w:tcPr>
            <w:tcW w:w="2619" w:type="dxa"/>
          </w:tcPr>
          <w:p w14:paraId="0F58D915" w14:textId="3E1D9FA0" w:rsidR="009F2041" w:rsidRP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ArchType</w:t>
            </w:r>
            <w:proofErr w:type="spellEnd"/>
          </w:p>
        </w:tc>
        <w:tc>
          <w:tcPr>
            <w:tcW w:w="6263" w:type="dxa"/>
          </w:tcPr>
          <w:p w14:paraId="5E8CBAD7" w14:textId="6EB13F2D" w:rsidR="009F2041" w:rsidRDefault="009F2041" w:rsidP="008566AC">
            <w:r>
              <w:t xml:space="preserve">A class represents a model archetype. The properties ar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Labe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YearBuil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NumberOfStorie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Occupanc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StructureTyp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r w:rsidRPr="009F2041">
              <w:t>an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PlanArea</w:t>
            </w:r>
            <w:proofErr w:type="spellEnd"/>
          </w:p>
        </w:tc>
      </w:tr>
      <w:tr w:rsidR="009F2041" w14:paraId="05026DF9" w14:textId="77777777" w:rsidTr="009F2041">
        <w:tc>
          <w:tcPr>
            <w:tcW w:w="2619" w:type="dxa"/>
          </w:tcPr>
          <w:p w14:paraId="0A2198E0" w14:textId="73232608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Neighbour</w:t>
            </w:r>
          </w:p>
        </w:tc>
        <w:tc>
          <w:tcPr>
            <w:tcW w:w="6263" w:type="dxa"/>
          </w:tcPr>
          <w:p w14:paraId="45F28C70" w14:textId="5BAEB76F" w:rsidR="009F2041" w:rsidRDefault="009F2041" w:rsidP="008566AC">
            <w:r>
              <w:t xml:space="preserve">A class represents a neighbor in the map, the properties ar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Nam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Usage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NoOfbuildings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Polygo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(Footprint), </w:t>
            </w:r>
            <w:proofErr w:type="gramStart"/>
            <w:r w:rsidRPr="009F2041">
              <w:t xml:space="preserve">and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ID</w:t>
            </w:r>
            <w:proofErr w:type="gramEnd"/>
          </w:p>
        </w:tc>
      </w:tr>
      <w:tr w:rsidR="009F2041" w14:paraId="60459906" w14:textId="77777777" w:rsidTr="009F2041">
        <w:tc>
          <w:tcPr>
            <w:tcW w:w="2619" w:type="dxa"/>
          </w:tcPr>
          <w:p w14:paraId="645FCD5B" w14:textId="1D2E6410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uildingModel</w:t>
            </w:r>
            <w:proofErr w:type="spellEnd"/>
          </w:p>
        </w:tc>
        <w:tc>
          <w:tcPr>
            <w:tcW w:w="6263" w:type="dxa"/>
          </w:tcPr>
          <w:p w14:paraId="0C2AA5DC" w14:textId="25CE2F1B" w:rsidR="009F2041" w:rsidRDefault="009F2041" w:rsidP="008566AC">
            <w:r>
              <w:t xml:space="preserve">Class represents a model of an archetype existing in a certain </w:t>
            </w:r>
            <w:proofErr w:type="spellStart"/>
            <w:r>
              <w:t>neighbour</w:t>
            </w:r>
            <w:proofErr w:type="spellEnd"/>
            <w:r>
              <w:t xml:space="preserve">. The properties are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ArchType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BuildingResult</w:t>
            </w:r>
            <w:proofErr w:type="spellEnd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, and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>Cou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  <w:lang w:val="en-AE"/>
              </w:rPr>
              <w:t xml:space="preserve"> (how many it is repeated in the same area)</w:t>
            </w:r>
          </w:p>
          <w:p w14:paraId="4A55FFDD" w14:textId="19197E78" w:rsidR="009F2041" w:rsidRDefault="009F2041" w:rsidP="008566AC"/>
        </w:tc>
      </w:tr>
      <w:tr w:rsidR="009F2041" w14:paraId="1F1FE62E" w14:textId="77777777" w:rsidTr="009F2041">
        <w:tc>
          <w:tcPr>
            <w:tcW w:w="2619" w:type="dxa"/>
          </w:tcPr>
          <w:p w14:paraId="7F25A902" w14:textId="019A63A3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BuildingResult</w:t>
            </w:r>
            <w:proofErr w:type="spellEnd"/>
          </w:p>
        </w:tc>
        <w:tc>
          <w:tcPr>
            <w:tcW w:w="6263" w:type="dxa"/>
          </w:tcPr>
          <w:p w14:paraId="62D1A125" w14:textId="3019054E" w:rsidR="009F2041" w:rsidRDefault="009F2041" w:rsidP="008566AC">
            <w:r>
              <w:t>A Class contains loss estimation parameter</w:t>
            </w:r>
          </w:p>
        </w:tc>
      </w:tr>
      <w:tr w:rsidR="009F2041" w14:paraId="217FD9C3" w14:textId="77777777" w:rsidTr="009F2041">
        <w:tc>
          <w:tcPr>
            <w:tcW w:w="2619" w:type="dxa"/>
          </w:tcPr>
          <w:p w14:paraId="71686B51" w14:textId="14C0B783" w:rsidR="009F2041" w:rsidRDefault="009F2041" w:rsidP="008566AC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DeterminsticParameter</w:t>
            </w:r>
            <w:proofErr w:type="spellEnd"/>
          </w:p>
        </w:tc>
        <w:tc>
          <w:tcPr>
            <w:tcW w:w="6263" w:type="dxa"/>
          </w:tcPr>
          <w:p w14:paraId="4DE9E841" w14:textId="37C153CA" w:rsidR="009F2041" w:rsidRDefault="009F2041" w:rsidP="008566AC">
            <w:r>
              <w:t>A class contains functions to add/multiply a deterministic parameter</w:t>
            </w:r>
          </w:p>
        </w:tc>
      </w:tr>
      <w:tr w:rsidR="009F2041" w14:paraId="1F532682" w14:textId="77777777" w:rsidTr="009F2041">
        <w:tc>
          <w:tcPr>
            <w:tcW w:w="2619" w:type="dxa"/>
          </w:tcPr>
          <w:p w14:paraId="06336976" w14:textId="565B4AF8" w:rsidR="009F2041" w:rsidRDefault="009F2041" w:rsidP="009F2041">
            <w:pP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</w:pPr>
            <w:proofErr w:type="spellStart"/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  <w:lang w:val="en-AE"/>
              </w:rPr>
              <w:t>PropbabilisticParameter</w:t>
            </w:r>
            <w:proofErr w:type="spellEnd"/>
          </w:p>
        </w:tc>
        <w:tc>
          <w:tcPr>
            <w:tcW w:w="6263" w:type="dxa"/>
          </w:tcPr>
          <w:p w14:paraId="7D61785B" w14:textId="72682702" w:rsidR="009F2041" w:rsidRDefault="009F2041" w:rsidP="009F2041">
            <w:r>
              <w:t xml:space="preserve">A class contains functions to add/multiply a </w:t>
            </w:r>
            <w:r>
              <w:t>probabilistic</w:t>
            </w:r>
            <w:r>
              <w:t xml:space="preserve"> parameter</w:t>
            </w:r>
          </w:p>
        </w:tc>
      </w:tr>
    </w:tbl>
    <w:p w14:paraId="6FD1A7E4" w14:textId="77777777" w:rsidR="00DD3569" w:rsidRDefault="00DD3569" w:rsidP="00DD3569">
      <w:pPr>
        <w:ind w:left="360"/>
      </w:pPr>
    </w:p>
    <w:p w14:paraId="39DEB735" w14:textId="7D6A2B02" w:rsidR="009F2041" w:rsidRDefault="009F2041" w:rsidP="00DD3569">
      <w:pPr>
        <w:ind w:left="360"/>
      </w:pPr>
      <w:r>
        <w:t xml:space="preserve">Main Run Function: </w:t>
      </w:r>
    </w:p>
    <w:p w14:paraId="6EB2ED23" w14:textId="6E64D255" w:rsidR="009F2041" w:rsidRPr="00DD3569" w:rsidRDefault="009F2041" w:rsidP="00DD3569">
      <w:pPr>
        <w:ind w:left="360"/>
      </w:pPr>
      <w:r w:rsidRPr="009F2041">
        <w:lastRenderedPageBreak/>
        <w:drawing>
          <wp:inline distT="0" distB="0" distL="0" distR="0" wp14:anchorId="2CE5FA7F" wp14:editId="0DC7981B">
            <wp:extent cx="3787468" cy="2827265"/>
            <wp:effectExtent l="0" t="0" r="3810" b="0"/>
            <wp:docPr id="193705468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054687" name="Picture 1" descr="A screenshot of a computer program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2041" w:rsidRPr="00DD35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92741B"/>
    <w:multiLevelType w:val="hybridMultilevel"/>
    <w:tmpl w:val="BE401498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95892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1MLCwMDW3tDAxNrJU0lEKTi0uzszPAykwrAUAR1yxziwAAAA="/>
  </w:docVars>
  <w:rsids>
    <w:rsidRoot w:val="00777D1D"/>
    <w:rsid w:val="00777D1D"/>
    <w:rsid w:val="008F4DE5"/>
    <w:rsid w:val="009F2041"/>
    <w:rsid w:val="00C75BEA"/>
    <w:rsid w:val="00D71C89"/>
    <w:rsid w:val="00DD3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011A7"/>
  <w15:chartTrackingRefBased/>
  <w15:docId w15:val="{3BDB4F20-8554-4FB1-AE32-1C65DC82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BEA"/>
    <w:pPr>
      <w:spacing w:before="120" w:after="120" w:line="480" w:lineRule="auto"/>
      <w:contextualSpacing/>
      <w:jc w:val="lowKashida"/>
    </w:pPr>
    <w:rPr>
      <w:rFonts w:asciiTheme="majorBidi" w:hAnsiTheme="majorBidi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DE5"/>
    <w:pPr>
      <w:keepNext/>
      <w:keepLines/>
      <w:spacing w:before="240" w:after="0" w:line="240" w:lineRule="auto"/>
      <w:jc w:val="center"/>
      <w:outlineLvl w:val="0"/>
    </w:pPr>
    <w:rPr>
      <w:rFonts w:eastAsiaTheme="majorEastAsia" w:cstheme="majorBidi"/>
      <w:b/>
      <w:color w:val="2F5496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5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DE5"/>
    <w:rPr>
      <w:rFonts w:asciiTheme="majorBidi" w:eastAsiaTheme="majorEastAsia" w:hAnsiTheme="majorBidi" w:cstheme="majorBidi"/>
      <w:b/>
      <w:color w:val="2F5496" w:themeColor="accent1" w:themeShade="BF"/>
      <w:sz w:val="44"/>
      <w:szCs w:val="32"/>
    </w:rPr>
  </w:style>
  <w:style w:type="paragraph" w:customStyle="1" w:styleId="AbstractHeader">
    <w:name w:val="Abstract Header"/>
    <w:basedOn w:val="Normal"/>
    <w:link w:val="AbstractHeaderChar"/>
    <w:qFormat/>
    <w:rsid w:val="00C75BEA"/>
    <w:pPr>
      <w:keepNext/>
      <w:tabs>
        <w:tab w:val="left" w:pos="187"/>
        <w:tab w:val="left" w:pos="748"/>
        <w:tab w:val="left" w:leader="dot" w:pos="7200"/>
        <w:tab w:val="left" w:pos="7667"/>
      </w:tabs>
      <w:spacing w:after="0"/>
      <w:jc w:val="center"/>
      <w:outlineLvl w:val="1"/>
    </w:pPr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AbstractHeaderChar">
    <w:name w:val="Abstract Header Char"/>
    <w:basedOn w:val="DefaultParagraphFont"/>
    <w:link w:val="AbstractHeader"/>
    <w:rsid w:val="00C75BEA"/>
    <w:rPr>
      <w:rFonts w:ascii="Times New Roman" w:eastAsia="Times New Roman" w:hAnsi="Times New Roman" w:cs="Times New Roman"/>
      <w:b/>
      <w:bCs/>
      <w:sz w:val="26"/>
      <w:szCs w:val="24"/>
    </w:rPr>
  </w:style>
  <w:style w:type="paragraph" w:styleId="Caption">
    <w:name w:val="caption"/>
    <w:basedOn w:val="Normal"/>
    <w:next w:val="Normal"/>
    <w:unhideWhenUsed/>
    <w:qFormat/>
    <w:rsid w:val="00C75BEA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Equation">
    <w:name w:val="Equation"/>
    <w:qFormat/>
    <w:rsid w:val="00C75BEA"/>
    <w:pPr>
      <w:spacing w:after="120" w:line="480" w:lineRule="auto"/>
      <w:contextualSpacing/>
      <w:jc w:val="center"/>
    </w:pPr>
    <w:rPr>
      <w:rFonts w:asciiTheme="majorBidi" w:eastAsiaTheme="minorEastAsia" w:hAnsiTheme="majorBidi"/>
      <w:sz w:val="24"/>
      <w:lang w:val="en-US"/>
    </w:rPr>
  </w:style>
  <w:style w:type="paragraph" w:customStyle="1" w:styleId="Figure">
    <w:name w:val="Figure"/>
    <w:link w:val="FigureChar"/>
    <w:qFormat/>
    <w:rsid w:val="00C75BEA"/>
    <w:pPr>
      <w:keepNext/>
      <w:spacing w:after="120" w:line="240" w:lineRule="auto"/>
      <w:jc w:val="center"/>
    </w:pPr>
    <w:rPr>
      <w:rFonts w:asciiTheme="majorBidi" w:hAnsiTheme="majorBidi"/>
      <w:noProof/>
    </w:rPr>
  </w:style>
  <w:style w:type="character" w:customStyle="1" w:styleId="FigureChar">
    <w:name w:val="Figure Char"/>
    <w:basedOn w:val="DefaultParagraphFont"/>
    <w:link w:val="Figure"/>
    <w:rsid w:val="00C75BEA"/>
    <w:rPr>
      <w:rFonts w:asciiTheme="majorBidi" w:hAnsiTheme="majorBidi"/>
      <w:noProof/>
    </w:rPr>
  </w:style>
  <w:style w:type="paragraph" w:customStyle="1" w:styleId="FigureSCaption">
    <w:name w:val="Figure S Caption"/>
    <w:basedOn w:val="Normal"/>
    <w:qFormat/>
    <w:rsid w:val="00C75BEA"/>
    <w:pPr>
      <w:spacing w:after="240" w:line="240" w:lineRule="auto"/>
      <w:jc w:val="center"/>
    </w:pPr>
  </w:style>
  <w:style w:type="paragraph" w:customStyle="1" w:styleId="FigureCaption">
    <w:name w:val="FigureCaption"/>
    <w:link w:val="FigureCaptionChar"/>
    <w:qFormat/>
    <w:rsid w:val="00C75BEA"/>
    <w:pPr>
      <w:spacing w:after="240" w:line="240" w:lineRule="auto"/>
      <w:jc w:val="center"/>
    </w:pPr>
    <w:rPr>
      <w:rFonts w:asciiTheme="majorBidi" w:hAnsiTheme="majorBidi"/>
      <w:sz w:val="24"/>
    </w:rPr>
  </w:style>
  <w:style w:type="character" w:customStyle="1" w:styleId="FigureCaptionChar">
    <w:name w:val="FigureCaption Char"/>
    <w:basedOn w:val="DefaultParagraphFont"/>
    <w:link w:val="FigureCaption"/>
    <w:rsid w:val="00C75BEA"/>
    <w:rPr>
      <w:rFonts w:asciiTheme="majorBidi" w:hAnsi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D356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DD3569"/>
    <w:pPr>
      <w:ind w:left="720"/>
    </w:pPr>
  </w:style>
  <w:style w:type="table" w:styleId="TableGrid">
    <w:name w:val="Table Grid"/>
    <w:basedOn w:val="TableNormal"/>
    <w:uiPriority w:val="39"/>
    <w:rsid w:val="00DD35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523</Words>
  <Characters>2983</Characters>
  <Application>Microsoft Office Word</Application>
  <DocSecurity>0</DocSecurity>
  <Lines>24</Lines>
  <Paragraphs>6</Paragraphs>
  <ScaleCrop>false</ScaleCrop>
  <Company/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ky</dc:creator>
  <cp:keywords/>
  <dc:description/>
  <cp:lastModifiedBy>Ahmed Maky</cp:lastModifiedBy>
  <cp:revision>3</cp:revision>
  <dcterms:created xsi:type="dcterms:W3CDTF">2023-05-14T01:21:00Z</dcterms:created>
  <dcterms:modified xsi:type="dcterms:W3CDTF">2023-05-14T02:11:00Z</dcterms:modified>
</cp:coreProperties>
</file>